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E9493" w14:textId="77777777" w:rsidR="00A62EAA" w:rsidRDefault="00A92E31" w:rsidP="009A044E">
      <w:pPr>
        <w:pStyle w:val="Heading1"/>
        <w:spacing w:before="0"/>
      </w:pPr>
      <w:bookmarkStart w:id="0" w:name="personal-information"/>
      <w:r>
        <w:t>PERSONAL INFORMATION</w:t>
      </w:r>
    </w:p>
    <w:bookmarkEnd w:id="0"/>
    <w:p w14:paraId="2A867F1B" w14:textId="5B8C78BE" w:rsidR="00A62EAA" w:rsidRDefault="00A92E31">
      <w:pPr>
        <w:pStyle w:val="Compact"/>
        <w:numPr>
          <w:ilvl w:val="0"/>
          <w:numId w:val="2"/>
        </w:numPr>
      </w:pPr>
      <w:r>
        <w:t xml:space="preserve">Evan Lin </w:t>
      </w:r>
      <w:r>
        <w:t>林仰行</w:t>
      </w:r>
    </w:p>
    <w:p w14:paraId="04C6EF07" w14:textId="092AF938" w:rsidR="00A62EAA" w:rsidRDefault="00A92E31">
      <w:pPr>
        <w:pStyle w:val="Compact"/>
        <w:numPr>
          <w:ilvl w:val="0"/>
          <w:numId w:val="2"/>
        </w:numPr>
      </w:pPr>
      <w:r>
        <w:t>Phone</w:t>
      </w:r>
      <w:r w:rsidR="00F16552">
        <w:t xml:space="preserve">: </w:t>
      </w:r>
      <w:r>
        <w:t>+886</w:t>
      </w:r>
      <w:r w:rsidR="00776E97">
        <w:t xml:space="preserve"> </w:t>
      </w:r>
      <w:r>
        <w:t>980</w:t>
      </w:r>
      <w:r w:rsidR="00776E97">
        <w:t xml:space="preserve"> </w:t>
      </w:r>
      <w:r>
        <w:t>811</w:t>
      </w:r>
      <w:r w:rsidR="00776E97">
        <w:t xml:space="preserve"> </w:t>
      </w:r>
      <w:r>
        <w:t>084</w:t>
      </w:r>
    </w:p>
    <w:p w14:paraId="5ECC8634" w14:textId="7E11BA74" w:rsidR="00A62EAA" w:rsidRDefault="00A92E31">
      <w:pPr>
        <w:pStyle w:val="Compact"/>
        <w:numPr>
          <w:ilvl w:val="0"/>
          <w:numId w:val="2"/>
        </w:numPr>
      </w:pPr>
      <w:r>
        <w:t>Email</w:t>
      </w:r>
      <w:r w:rsidR="00F16552">
        <w:t xml:space="preserve">: </w:t>
      </w:r>
      <w:hyperlink r:id="rId8">
        <w:r>
          <w:rPr>
            <w:rStyle w:val="Link"/>
          </w:rPr>
          <w:t>yanghsin.lin@gmail.com</w:t>
        </w:r>
      </w:hyperlink>
    </w:p>
    <w:p w14:paraId="67456E9A" w14:textId="04F31FA5" w:rsidR="00A62EAA" w:rsidRDefault="00A92E31">
      <w:pPr>
        <w:pStyle w:val="Compact"/>
        <w:numPr>
          <w:ilvl w:val="0"/>
          <w:numId w:val="2"/>
        </w:numPr>
      </w:pPr>
      <w:r>
        <w:t>LinkedIn</w:t>
      </w:r>
      <w:r w:rsidR="00F16552">
        <w:t xml:space="preserve">: </w:t>
      </w:r>
      <w:hyperlink r:id="rId9">
        <w:r w:rsidR="00D76D04">
          <w:rPr>
            <w:rStyle w:val="Link"/>
          </w:rPr>
          <w:t>https://www.linkedin.com/in/proevan</w:t>
        </w:r>
      </w:hyperlink>
    </w:p>
    <w:p w14:paraId="6DB0F17E" w14:textId="6DD11E7F" w:rsidR="00A62EAA" w:rsidRDefault="00F16552">
      <w:pPr>
        <w:pStyle w:val="Compact"/>
        <w:numPr>
          <w:ilvl w:val="0"/>
          <w:numId w:val="2"/>
        </w:numPr>
      </w:pPr>
      <w:proofErr w:type="spellStart"/>
      <w:r>
        <w:t>Github</w:t>
      </w:r>
      <w:proofErr w:type="spellEnd"/>
      <w:r>
        <w:t xml:space="preserve">: </w:t>
      </w:r>
      <w:hyperlink r:id="rId10">
        <w:r w:rsidR="00A92E31">
          <w:rPr>
            <w:rStyle w:val="Link"/>
          </w:rPr>
          <w:t>https://github.com/proevan</w:t>
        </w:r>
      </w:hyperlink>
    </w:p>
    <w:p w14:paraId="52A5333F" w14:textId="0D02369C" w:rsidR="009A044E" w:rsidRDefault="009A044E" w:rsidP="009A044E">
      <w:r w:rsidRPr="00E25A88">
        <w:t xml:space="preserve">I have been a software developer </w:t>
      </w:r>
      <w:r w:rsidR="00776E97">
        <w:t xml:space="preserve">for </w:t>
      </w:r>
      <w:r w:rsidRPr="00E25A88">
        <w:t>four years</w:t>
      </w:r>
      <w:r w:rsidR="00776E97">
        <w:t xml:space="preserve"> specializing in Android a</w:t>
      </w:r>
      <w:r w:rsidRPr="00E25A88">
        <w:t xml:space="preserve">pp, </w:t>
      </w:r>
      <w:r w:rsidR="00776E97">
        <w:t>websit</w:t>
      </w:r>
      <w:r w:rsidR="00E25A88" w:rsidRPr="00E25A88">
        <w:t>e and API devel</w:t>
      </w:r>
      <w:r w:rsidR="00776E97">
        <w:t>opment. And most familiar with Android a</w:t>
      </w:r>
      <w:r w:rsidR="00E25A88" w:rsidRPr="00E25A88">
        <w:t xml:space="preserve">pp and 3rd party library development, very interested in UI&amp;UX and </w:t>
      </w:r>
      <w:r w:rsidR="00776E97">
        <w:t>Unit T</w:t>
      </w:r>
      <w:r w:rsidR="00E25A88" w:rsidRPr="00E25A88">
        <w:t>esting</w:t>
      </w:r>
      <w:r w:rsidR="00776E97">
        <w:t xml:space="preserve"> and UI Testing in A</w:t>
      </w:r>
      <w:r w:rsidR="00E25A88" w:rsidRPr="00E25A88">
        <w:t>ndroid, also doing some fron</w:t>
      </w:r>
      <w:r w:rsidR="00776E97">
        <w:t>t-end and back-end works using J</w:t>
      </w:r>
      <w:r w:rsidR="00E25A88" w:rsidRPr="00E25A88">
        <w:t>ava</w:t>
      </w:r>
      <w:r w:rsidR="00776E97">
        <w:t xml:space="preserve">, </w:t>
      </w:r>
      <w:proofErr w:type="spellStart"/>
      <w:r w:rsidR="00776E97">
        <w:t>K</w:t>
      </w:r>
      <w:r w:rsidR="00E27B58">
        <w:t>otlin</w:t>
      </w:r>
      <w:proofErr w:type="spellEnd"/>
      <w:r w:rsidR="00776E97">
        <w:t xml:space="preserve">, JSP, Struts, </w:t>
      </w:r>
      <w:proofErr w:type="spellStart"/>
      <w:r w:rsidR="00776E97">
        <w:t>RESTful</w:t>
      </w:r>
      <w:proofErr w:type="spellEnd"/>
      <w:r w:rsidR="00776E97">
        <w:t xml:space="preserve"> API, Python, Shell S</w:t>
      </w:r>
      <w:r w:rsidR="00E25A88" w:rsidRPr="00E25A88">
        <w:t xml:space="preserve">cript </w:t>
      </w:r>
      <w:proofErr w:type="gramStart"/>
      <w:r w:rsidR="00E25A88" w:rsidRPr="00E25A88">
        <w:t>etc..</w:t>
      </w:r>
      <w:proofErr w:type="gramEnd"/>
    </w:p>
    <w:p w14:paraId="210FCA83" w14:textId="77777777" w:rsidR="00A62EAA" w:rsidRDefault="00A92E31">
      <w:pPr>
        <w:pStyle w:val="Heading1"/>
      </w:pPr>
      <w:bookmarkStart w:id="1" w:name="education"/>
      <w:r>
        <w:t>EDUCATION</w:t>
      </w:r>
    </w:p>
    <w:bookmarkEnd w:id="1"/>
    <w:p w14:paraId="4F106871" w14:textId="6C804129" w:rsidR="00867525" w:rsidRDefault="00867525">
      <w:pPr>
        <w:pStyle w:val="Compact"/>
        <w:numPr>
          <w:ilvl w:val="0"/>
          <w:numId w:val="4"/>
        </w:numPr>
      </w:pPr>
      <w:r w:rsidRPr="00867525">
        <w:t xml:space="preserve">Android Developer </w:t>
      </w:r>
      <w:proofErr w:type="spellStart"/>
      <w:r w:rsidRPr="00867525">
        <w:t>Nanodegree</w:t>
      </w:r>
      <w:proofErr w:type="spellEnd"/>
      <w:r w:rsidR="00E25A88">
        <w:t xml:space="preserve">, </w:t>
      </w:r>
      <w:proofErr w:type="spellStart"/>
      <w:r w:rsidR="00E25A88">
        <w:t>Udacity</w:t>
      </w:r>
      <w:proofErr w:type="spellEnd"/>
      <w:r w:rsidR="00E25A88">
        <w:t xml:space="preserve"> 2015 - 2016</w:t>
      </w:r>
    </w:p>
    <w:p w14:paraId="2B76E58D" w14:textId="54896E81" w:rsidR="000D1BDF" w:rsidRDefault="00A92E31" w:rsidP="000D1BDF">
      <w:pPr>
        <w:pStyle w:val="Compact"/>
        <w:numPr>
          <w:ilvl w:val="0"/>
          <w:numId w:val="4"/>
        </w:numPr>
      </w:pPr>
      <w:r>
        <w:t>Bachelor of Computer Science, National Taiwan University of Science and Technology 2006 – 2010</w:t>
      </w:r>
    </w:p>
    <w:p w14:paraId="78134929" w14:textId="77777777" w:rsidR="009A044E" w:rsidRDefault="009A044E" w:rsidP="009A044E">
      <w:pPr>
        <w:pStyle w:val="Compact"/>
        <w:ind w:left="480"/>
      </w:pPr>
    </w:p>
    <w:p w14:paraId="521E5967" w14:textId="77777777" w:rsidR="00A62EAA" w:rsidRDefault="00A92E31">
      <w:pPr>
        <w:pStyle w:val="Heading1"/>
      </w:pPr>
      <w:bookmarkStart w:id="2" w:name="work-experience"/>
      <w:r>
        <w:t>WORK EXPERIENCE</w:t>
      </w:r>
    </w:p>
    <w:p w14:paraId="50D1F54E" w14:textId="457E3AB3" w:rsidR="00F431B2" w:rsidRDefault="00F431B2" w:rsidP="00F431B2">
      <w:pPr>
        <w:pStyle w:val="Heading2"/>
      </w:pPr>
      <w:proofErr w:type="spellStart"/>
      <w:r>
        <w:t>Loopd</w:t>
      </w:r>
      <w:proofErr w:type="spellEnd"/>
      <w:r>
        <w:t xml:space="preserve"> Inc. </w:t>
      </w:r>
      <w:r w:rsidR="00B764E7">
        <w:t>(</w:t>
      </w:r>
      <w:r w:rsidR="000A02BA">
        <w:t>2014/11 -</w:t>
      </w:r>
      <w:r w:rsidR="00BA3D0C">
        <w:t xml:space="preserve"> now</w:t>
      </w:r>
      <w:r w:rsidR="00B764E7">
        <w:t>)</w:t>
      </w:r>
    </w:p>
    <w:p w14:paraId="2B9FD8D3" w14:textId="08377831" w:rsidR="002D39A0" w:rsidRDefault="00620FC7" w:rsidP="002D39A0">
      <w:hyperlink r:id="rId11" w:history="1">
        <w:r w:rsidR="003A5728" w:rsidRPr="00532736">
          <w:rPr>
            <w:rStyle w:val="Hyperlink"/>
            <w:color w:val="4F81BD" w:themeColor="accent1"/>
            <w:u w:val="none"/>
          </w:rPr>
          <w:t>Loopd</w:t>
        </w:r>
      </w:hyperlink>
      <w:r w:rsidR="00F431B2">
        <w:t xml:space="preserve"> is a startup company focusing</w:t>
      </w:r>
      <w:r w:rsidR="002D39A0">
        <w:t xml:space="preserve"> on providing</w:t>
      </w:r>
      <w:r w:rsidR="00F431B2">
        <w:t xml:space="preserve"> IOT and </w:t>
      </w:r>
      <w:r w:rsidR="002D39A0">
        <w:t>data analytics solutions</w:t>
      </w:r>
      <w:r w:rsidR="00F431B2">
        <w:t xml:space="preserve"> for event industry.</w:t>
      </w:r>
    </w:p>
    <w:p w14:paraId="7F789FE0" w14:textId="148531E0" w:rsidR="00F431B2" w:rsidRDefault="002D39A0" w:rsidP="00F431B2">
      <w:pPr>
        <w:pStyle w:val="Compact"/>
        <w:numPr>
          <w:ilvl w:val="0"/>
          <w:numId w:val="5"/>
        </w:numPr>
      </w:pPr>
      <w:r>
        <w:t>The only person who</w:t>
      </w:r>
      <w:r w:rsidR="00776E97">
        <w:t xml:space="preserve"> is responsible for building </w:t>
      </w:r>
      <w:hyperlink r:id="rId12" w:history="1">
        <w:r w:rsidR="00776E97" w:rsidRPr="00F16552">
          <w:rPr>
            <w:rStyle w:val="Hyperlink"/>
            <w:color w:val="4F81BD" w:themeColor="accent1"/>
            <w:u w:val="none"/>
          </w:rPr>
          <w:t>Android a</w:t>
        </w:r>
        <w:r w:rsidRPr="00F16552">
          <w:rPr>
            <w:rStyle w:val="Hyperlink"/>
            <w:color w:val="4F81BD" w:themeColor="accent1"/>
            <w:u w:val="none"/>
          </w:rPr>
          <w:t>pp</w:t>
        </w:r>
        <w:r w:rsidR="0041797A" w:rsidRPr="00F16552">
          <w:rPr>
            <w:rStyle w:val="Hyperlink"/>
            <w:color w:val="4F81BD" w:themeColor="accent1"/>
            <w:u w:val="none"/>
          </w:rPr>
          <w:t>s</w:t>
        </w:r>
      </w:hyperlink>
      <w:r>
        <w:t xml:space="preserve"> and writing </w:t>
      </w:r>
      <w:proofErr w:type="spellStart"/>
      <w:r>
        <w:t>Unit&amp;UI</w:t>
      </w:r>
      <w:proofErr w:type="spellEnd"/>
      <w:r>
        <w:t xml:space="preserve"> </w:t>
      </w:r>
      <w:proofErr w:type="spellStart"/>
      <w:r>
        <w:t>testings</w:t>
      </w:r>
      <w:proofErr w:type="spellEnd"/>
    </w:p>
    <w:p w14:paraId="37FD5F56" w14:textId="4A60D0D7" w:rsidR="002D39A0" w:rsidRDefault="00776E97" w:rsidP="00F431B2">
      <w:pPr>
        <w:pStyle w:val="Compact"/>
        <w:numPr>
          <w:ilvl w:val="0"/>
          <w:numId w:val="5"/>
        </w:numPr>
      </w:pPr>
      <w:r>
        <w:t xml:space="preserve">Made </w:t>
      </w:r>
      <w:hyperlink r:id="rId13" w:history="1">
        <w:r w:rsidRPr="00F16552">
          <w:rPr>
            <w:rStyle w:val="Hyperlink"/>
            <w:color w:val="4F81BD" w:themeColor="accent1"/>
            <w:u w:val="none"/>
          </w:rPr>
          <w:t>SDK</w:t>
        </w:r>
      </w:hyperlink>
      <w:r>
        <w:t xml:space="preserve"> of </w:t>
      </w:r>
      <w:proofErr w:type="spellStart"/>
      <w:r>
        <w:t>Loopd</w:t>
      </w:r>
      <w:proofErr w:type="spellEnd"/>
      <w:r>
        <w:t xml:space="preserve"> B</w:t>
      </w:r>
      <w:r w:rsidR="002D39A0">
        <w:t>luetooth devices</w:t>
      </w:r>
    </w:p>
    <w:p w14:paraId="519A5B18" w14:textId="69F8CCBB" w:rsidR="00F431B2" w:rsidRDefault="00776E97" w:rsidP="00DE0919">
      <w:pPr>
        <w:pStyle w:val="Compact"/>
        <w:numPr>
          <w:ilvl w:val="0"/>
          <w:numId w:val="5"/>
        </w:numPr>
      </w:pPr>
      <w:r>
        <w:t>Technics A</w:t>
      </w:r>
      <w:r w:rsidRPr="00D136D2">
        <w:t>pplied</w:t>
      </w:r>
      <w:r w:rsidR="00D136D2" w:rsidRPr="00D136D2">
        <w:t xml:space="preserve">: </w:t>
      </w:r>
      <w:r w:rsidR="00C4414C" w:rsidRPr="00C4414C">
        <w:t xml:space="preserve">Android Studio, Material Design, Parse, BLE, </w:t>
      </w:r>
      <w:proofErr w:type="spellStart"/>
      <w:r w:rsidR="00C4414C" w:rsidRPr="00C4414C">
        <w:t>iBeacon</w:t>
      </w:r>
      <w:proofErr w:type="spellEnd"/>
      <w:r w:rsidR="00C4414C" w:rsidRPr="00C4414C">
        <w:t xml:space="preserve">, Twitter SDK, Realm, </w:t>
      </w:r>
      <w:proofErr w:type="spellStart"/>
      <w:r w:rsidR="00C4414C" w:rsidRPr="00C4414C">
        <w:t>Pubnub</w:t>
      </w:r>
      <w:proofErr w:type="spellEnd"/>
      <w:r w:rsidR="00C4414C" w:rsidRPr="00C4414C">
        <w:t xml:space="preserve">, Retrofit, Dagger2, </w:t>
      </w:r>
      <w:proofErr w:type="spellStart"/>
      <w:r w:rsidR="00C4414C" w:rsidRPr="00C4414C">
        <w:t>Mockito</w:t>
      </w:r>
      <w:proofErr w:type="spellEnd"/>
      <w:r w:rsidR="00C4414C" w:rsidRPr="00C4414C">
        <w:t>, Espresso,</w:t>
      </w:r>
      <w:r>
        <w:t xml:space="preserve"> Shell Script, Unit T</w:t>
      </w:r>
      <w:r w:rsidR="00C4414C" w:rsidRPr="00C4414C">
        <w:t>est</w:t>
      </w:r>
      <w:r>
        <w:t>ing, UI T</w:t>
      </w:r>
      <w:r w:rsidR="00C4414C" w:rsidRPr="00C4414C">
        <w:t>est</w:t>
      </w:r>
      <w:r>
        <w:t>ing, TDD, S</w:t>
      </w:r>
      <w:r w:rsidR="00C4414C" w:rsidRPr="00C4414C">
        <w:t xml:space="preserve">crum, </w:t>
      </w:r>
      <w:proofErr w:type="spellStart"/>
      <w:r w:rsidR="00C4414C" w:rsidRPr="00C4414C">
        <w:t>Kotlin</w:t>
      </w:r>
      <w:proofErr w:type="spellEnd"/>
      <w:r w:rsidR="00C4414C" w:rsidRPr="00C4414C">
        <w:t xml:space="preserve">, </w:t>
      </w:r>
      <w:proofErr w:type="spellStart"/>
      <w:r w:rsidR="00C4414C" w:rsidRPr="00C4414C">
        <w:t>RxJava</w:t>
      </w:r>
      <w:proofErr w:type="spellEnd"/>
      <w:r w:rsidR="00C4414C" w:rsidRPr="00C4414C">
        <w:t>, Reactive Programming, MVP, Mosby, Clean Architecture</w:t>
      </w:r>
    </w:p>
    <w:p w14:paraId="3BBD4228" w14:textId="5F3BA0F2" w:rsidR="00D43BD2" w:rsidRPr="00F431B2" w:rsidRDefault="00D43BD2" w:rsidP="009A044E">
      <w:pPr>
        <w:pStyle w:val="Compact"/>
      </w:pPr>
    </w:p>
    <w:p w14:paraId="71589F4E" w14:textId="612FF1C9" w:rsidR="00A62EAA" w:rsidRDefault="00776E97">
      <w:pPr>
        <w:pStyle w:val="Heading2"/>
      </w:pPr>
      <w:bookmarkStart w:id="3" w:name="waystorm-co.-ltd.-20125-now"/>
      <w:bookmarkEnd w:id="2"/>
      <w:proofErr w:type="spellStart"/>
      <w:r>
        <w:t>W</w:t>
      </w:r>
      <w:r w:rsidR="00A92E31">
        <w:t>ayStorm</w:t>
      </w:r>
      <w:proofErr w:type="spellEnd"/>
      <w:r w:rsidR="00A92E31">
        <w:t xml:space="preserve"> Co. Ltd. </w:t>
      </w:r>
      <w:r w:rsidR="00B764E7">
        <w:t>(</w:t>
      </w:r>
      <w:r w:rsidR="000A02BA">
        <w:t>2012/5 -</w:t>
      </w:r>
      <w:r w:rsidR="00A92E31">
        <w:t xml:space="preserve"> </w:t>
      </w:r>
      <w:r w:rsidR="006F3D8D">
        <w:t>2014/10</w:t>
      </w:r>
      <w:r w:rsidR="00B764E7">
        <w:t>)</w:t>
      </w:r>
    </w:p>
    <w:p w14:paraId="6FE4654D" w14:textId="77777777" w:rsidR="00A62EAA" w:rsidRDefault="00A92E31">
      <w:pPr>
        <w:pStyle w:val="Heading3"/>
      </w:pPr>
      <w:bookmarkStart w:id="4" w:name="kuad-wsad"/>
      <w:bookmarkEnd w:id="3"/>
      <w:proofErr w:type="spellStart"/>
      <w:r>
        <w:t>KuAd</w:t>
      </w:r>
      <w:proofErr w:type="spellEnd"/>
      <w:r>
        <w:t xml:space="preserve"> (</w:t>
      </w:r>
      <w:proofErr w:type="spellStart"/>
      <w:r>
        <w:t>WSAd</w:t>
      </w:r>
      <w:proofErr w:type="spellEnd"/>
      <w:r>
        <w:t>)</w:t>
      </w:r>
    </w:p>
    <w:bookmarkEnd w:id="4"/>
    <w:p w14:paraId="280F1F74" w14:textId="3357C765" w:rsidR="00A62EAA" w:rsidRDefault="00A92E31">
      <w:r>
        <w:fldChar w:fldCharType="begin"/>
      </w:r>
      <w:r w:rsidR="00CE10A5">
        <w:instrText xml:space="preserve">HYPERLINK "http://www.waystorm.com/" \h </w:instrText>
      </w:r>
      <w:r>
        <w:fldChar w:fldCharType="separate"/>
      </w:r>
      <w:r>
        <w:rPr>
          <w:rStyle w:val="Link"/>
        </w:rPr>
        <w:t>KuAd</w:t>
      </w:r>
      <w:r>
        <w:rPr>
          <w:rStyle w:val="Link"/>
        </w:rPr>
        <w:fldChar w:fldCharType="end"/>
      </w:r>
      <w:r w:rsidR="00F16552">
        <w:t xml:space="preserve"> </w:t>
      </w:r>
      <w:r>
        <w:t>is one of the biggest localized mobile advertising network in Taiwan. I restructu</w:t>
      </w:r>
      <w:r w:rsidR="00776E97">
        <w:t>re and rebuild a new version SDK for A</w:t>
      </w:r>
      <w:r>
        <w:t xml:space="preserve">ndroid platform independently, and </w:t>
      </w:r>
      <w:r>
        <w:lastRenderedPageBreak/>
        <w:t>also join the team to restructure and make new type of advertising for improving user advertising experience.</w:t>
      </w:r>
    </w:p>
    <w:p w14:paraId="67366EF1" w14:textId="4CE65CB2" w:rsidR="00A62EAA" w:rsidRDefault="00776E97">
      <w:pPr>
        <w:pStyle w:val="Compact"/>
        <w:numPr>
          <w:ilvl w:val="0"/>
          <w:numId w:val="5"/>
        </w:numPr>
      </w:pPr>
      <w:proofErr w:type="spellStart"/>
      <w:r>
        <w:t>Rewroted</w:t>
      </w:r>
      <w:proofErr w:type="spellEnd"/>
      <w:r>
        <w:t xml:space="preserve"> Android SDK</w:t>
      </w:r>
      <w:r w:rsidR="00A92E31">
        <w:t xml:space="preserve"> with new </w:t>
      </w:r>
      <w:r w:rsidRPr="00776E97">
        <w:t>architecture</w:t>
      </w:r>
      <w:r>
        <w:t xml:space="preserve"> </w:t>
      </w:r>
      <w:r w:rsidR="00A92E31">
        <w:t>independently.</w:t>
      </w:r>
    </w:p>
    <w:p w14:paraId="2E4B1088" w14:textId="77777777" w:rsidR="00A62EAA" w:rsidRDefault="00A92E31">
      <w:pPr>
        <w:pStyle w:val="Compact"/>
        <w:numPr>
          <w:ilvl w:val="0"/>
          <w:numId w:val="5"/>
        </w:numPr>
      </w:pPr>
      <w:r>
        <w:t>Redesigned the client-server communication architecture.</w:t>
      </w:r>
    </w:p>
    <w:p w14:paraId="10C60A59" w14:textId="77777777" w:rsidR="00A62EAA" w:rsidRDefault="00A92E31">
      <w:pPr>
        <w:pStyle w:val="Compact"/>
        <w:numPr>
          <w:ilvl w:val="0"/>
          <w:numId w:val="5"/>
        </w:numPr>
      </w:pPr>
      <w:r>
        <w:t>Made SDK more stable, efficient and easy to integrate.</w:t>
      </w:r>
    </w:p>
    <w:p w14:paraId="2B54EDA7" w14:textId="51BD1B9A" w:rsidR="00A62EAA" w:rsidRDefault="00A92E31" w:rsidP="00D136D2">
      <w:pPr>
        <w:pStyle w:val="Compact"/>
        <w:numPr>
          <w:ilvl w:val="0"/>
          <w:numId w:val="5"/>
        </w:numPr>
      </w:pPr>
      <w:r>
        <w:t>In charge of maintaining, updating new</w:t>
      </w:r>
      <w:r w:rsidR="00776E97">
        <w:t xml:space="preserve"> feature and documentation for Android SDK</w:t>
      </w:r>
      <w:r>
        <w:t>.</w:t>
      </w:r>
    </w:p>
    <w:p w14:paraId="742DE965" w14:textId="04EA7BBE" w:rsidR="00A62EAA" w:rsidRDefault="00776E97">
      <w:pPr>
        <w:pStyle w:val="Compact"/>
        <w:numPr>
          <w:ilvl w:val="0"/>
          <w:numId w:val="5"/>
        </w:numPr>
      </w:pPr>
      <w:r>
        <w:t>Technics A</w:t>
      </w:r>
      <w:r w:rsidR="00D136D2" w:rsidRPr="00D136D2">
        <w:t xml:space="preserve">pplied: Java, Android, MVC, </w:t>
      </w:r>
      <w:proofErr w:type="spellStart"/>
      <w:r w:rsidR="00D136D2" w:rsidRPr="00D136D2">
        <w:t>Proguard</w:t>
      </w:r>
      <w:proofErr w:type="spellEnd"/>
      <w:r w:rsidR="00D136D2" w:rsidRPr="00D136D2">
        <w:t xml:space="preserve">, MRAID, Google Analytics, </w:t>
      </w:r>
      <w:proofErr w:type="spellStart"/>
      <w:r w:rsidR="00D136D2" w:rsidRPr="00D136D2">
        <w:t>Admob</w:t>
      </w:r>
      <w:proofErr w:type="spellEnd"/>
      <w:r w:rsidR="00D136D2" w:rsidRPr="00D136D2">
        <w:t xml:space="preserve">, </w:t>
      </w:r>
      <w:proofErr w:type="spellStart"/>
      <w:r w:rsidR="00D136D2" w:rsidRPr="00D136D2">
        <w:t>REST</w:t>
      </w:r>
      <w:r w:rsidR="003F6C2E">
        <w:t>ful</w:t>
      </w:r>
      <w:proofErr w:type="spellEnd"/>
      <w:r w:rsidR="003F6C2E">
        <w:t xml:space="preserve"> </w:t>
      </w:r>
      <w:r w:rsidR="00D136D2" w:rsidRPr="00D136D2">
        <w:t>API</w:t>
      </w:r>
    </w:p>
    <w:p w14:paraId="232906A6" w14:textId="77777777" w:rsidR="00776BFD" w:rsidRDefault="00776BFD" w:rsidP="00776BFD">
      <w:pPr>
        <w:pStyle w:val="Compact"/>
        <w:ind w:left="480"/>
      </w:pPr>
    </w:p>
    <w:p w14:paraId="205FBDB5" w14:textId="77777777" w:rsidR="00A62EAA" w:rsidRDefault="00A92E31">
      <w:pPr>
        <w:pStyle w:val="Heading3"/>
      </w:pPr>
      <w:bookmarkStart w:id="5" w:name="breeze"/>
      <w:r>
        <w:t>Breeze</w:t>
      </w:r>
    </w:p>
    <w:bookmarkEnd w:id="5"/>
    <w:p w14:paraId="13FD7F88" w14:textId="0E33FB0A" w:rsidR="00A62EAA" w:rsidRDefault="00A92E31">
      <w:proofErr w:type="spellStart"/>
      <w:r>
        <w:t>Breezecenter</w:t>
      </w:r>
      <w:proofErr w:type="spellEnd"/>
      <w:r>
        <w:t xml:space="preserve"> is a </w:t>
      </w:r>
      <w:r w:rsidR="00776E97">
        <w:t>well-known department store in T</w:t>
      </w:r>
      <w:r>
        <w:t xml:space="preserve">aiwan. This is a outsourcing project from Breeze Inc. including official </w:t>
      </w:r>
      <w:proofErr w:type="gramStart"/>
      <w:r>
        <w:t>website(</w:t>
      </w:r>
      <w:proofErr w:type="gramEnd"/>
      <w:r>
        <w:t xml:space="preserve">including </w:t>
      </w:r>
      <w:r w:rsidR="00776E97">
        <w:t>management site), Android app, iOS a</w:t>
      </w:r>
      <w:r>
        <w:t xml:space="preserve">pp and some customized service. I'm a </w:t>
      </w:r>
      <w:proofErr w:type="spellStart"/>
      <w:r>
        <w:t>fullstack</w:t>
      </w:r>
      <w:proofErr w:type="spellEnd"/>
      <w:r>
        <w:t xml:space="preserve"> developer in this project.</w:t>
      </w:r>
    </w:p>
    <w:p w14:paraId="7F122F69" w14:textId="7E1838DF" w:rsidR="00A62EAA" w:rsidRDefault="00A92E31">
      <w:pPr>
        <w:pStyle w:val="Compact"/>
        <w:numPr>
          <w:ilvl w:val="0"/>
          <w:numId w:val="6"/>
        </w:numPr>
      </w:pPr>
      <w:r>
        <w:t xml:space="preserve">Implemented and maintained the official </w:t>
      </w:r>
      <w:hyperlink r:id="rId14">
        <w:r w:rsidR="00776E97">
          <w:rPr>
            <w:rStyle w:val="Link"/>
          </w:rPr>
          <w:t>Android app</w:t>
        </w:r>
      </w:hyperlink>
      <w:r>
        <w:t xml:space="preserve"> independently</w:t>
      </w:r>
    </w:p>
    <w:p w14:paraId="77B1D962" w14:textId="173B1E92" w:rsidR="00A62EAA" w:rsidRDefault="00A92E31">
      <w:pPr>
        <w:pStyle w:val="Compact"/>
        <w:numPr>
          <w:ilvl w:val="0"/>
          <w:numId w:val="6"/>
        </w:numPr>
      </w:pPr>
      <w:r>
        <w:t xml:space="preserve">Implemented the official </w:t>
      </w:r>
      <w:hyperlink r:id="rId15">
        <w:r>
          <w:rPr>
            <w:rStyle w:val="Link"/>
          </w:rPr>
          <w:t>website</w:t>
        </w:r>
      </w:hyperlink>
      <w:r w:rsidR="00776E97">
        <w:t xml:space="preserve"> and also the backend management site</w:t>
      </w:r>
    </w:p>
    <w:p w14:paraId="7CED89BF" w14:textId="463B0520" w:rsidR="00A62EAA" w:rsidRDefault="00776E97">
      <w:pPr>
        <w:pStyle w:val="Compact"/>
        <w:numPr>
          <w:ilvl w:val="0"/>
          <w:numId w:val="6"/>
        </w:numPr>
      </w:pPr>
      <w:r>
        <w:t>3 team members in</w:t>
      </w:r>
      <w:r w:rsidR="00A92E31">
        <w:t xml:space="preserve"> this project.</w:t>
      </w:r>
    </w:p>
    <w:p w14:paraId="3FCA5C0C" w14:textId="3299E0D2" w:rsidR="00A62EAA" w:rsidRDefault="00776E97">
      <w:pPr>
        <w:pStyle w:val="Compact"/>
        <w:numPr>
          <w:ilvl w:val="0"/>
          <w:numId w:val="6"/>
        </w:numPr>
      </w:pPr>
      <w:r>
        <w:t>Technics A</w:t>
      </w:r>
      <w:r w:rsidRPr="00D136D2">
        <w:t>pplied</w:t>
      </w:r>
      <w:r w:rsidR="00A92E31">
        <w:t xml:space="preserve">: Java, JSP, Struts, Spring, Hibernate, MySQL, Jenkins, </w:t>
      </w:r>
      <w:proofErr w:type="spellStart"/>
      <w:r w:rsidR="00A92E31">
        <w:t>REST</w:t>
      </w:r>
      <w:r w:rsidR="003F6C2E">
        <w:t>ful</w:t>
      </w:r>
      <w:proofErr w:type="spellEnd"/>
      <w:r w:rsidR="003F6C2E">
        <w:t xml:space="preserve"> </w:t>
      </w:r>
      <w:r w:rsidR="00A92E31">
        <w:t>API, JavaScript, CSS, Linux</w:t>
      </w:r>
    </w:p>
    <w:p w14:paraId="77F0D0C3" w14:textId="77777777" w:rsidR="00776BFD" w:rsidRDefault="00776BFD" w:rsidP="00776BFD">
      <w:pPr>
        <w:pStyle w:val="Compact"/>
        <w:ind w:left="480"/>
      </w:pPr>
    </w:p>
    <w:p w14:paraId="513A1558" w14:textId="77777777" w:rsidR="00A62EAA" w:rsidRDefault="00A92E31">
      <w:pPr>
        <w:pStyle w:val="Heading3"/>
      </w:pPr>
      <w:bookmarkStart w:id="6" w:name="taiwan-district-map"/>
      <w:r>
        <w:t>Taiwan district map</w:t>
      </w:r>
    </w:p>
    <w:bookmarkEnd w:id="6"/>
    <w:p w14:paraId="3C51BAC5" w14:textId="09F25236" w:rsidR="00A62EAA" w:rsidRDefault="00A92E31">
      <w:r>
        <w:t>In order to get district of address</w:t>
      </w:r>
      <w:r w:rsidR="00776E97">
        <w:t>es</w:t>
      </w:r>
      <w:r>
        <w:t xml:space="preserve"> from latitude and longitude, I generate</w:t>
      </w:r>
      <w:r w:rsidR="003F6C2E">
        <w:t>d the</w:t>
      </w:r>
      <w:r>
        <w:t xml:space="preserve"> Taiwan district map in 2-dimensional matrix.</w:t>
      </w:r>
    </w:p>
    <w:p w14:paraId="2676DD54" w14:textId="42A2028D" w:rsidR="00A62EAA" w:rsidRDefault="00A92E31">
      <w:pPr>
        <w:pStyle w:val="Compact"/>
        <w:numPr>
          <w:ilvl w:val="0"/>
          <w:numId w:val="7"/>
        </w:numPr>
      </w:pPr>
      <w:r>
        <w:t>Generate</w:t>
      </w:r>
      <w:r w:rsidR="003F6C2E">
        <w:t>d the</w:t>
      </w:r>
      <w:r>
        <w:t xml:space="preserve"> </w:t>
      </w:r>
      <w:hyperlink r:id="rId16" w:history="1">
        <w:r w:rsidRPr="00F16552">
          <w:rPr>
            <w:rStyle w:val="Hyperlink"/>
            <w:color w:val="4F81BD" w:themeColor="accent1"/>
            <w:u w:val="none"/>
          </w:rPr>
          <w:t>Taiwan district map</w:t>
        </w:r>
      </w:hyperlink>
      <w:r>
        <w:t>(2030x35</w:t>
      </w:r>
      <w:r w:rsidR="003F6C2E">
        <w:t>00) using less than 1000 times Google M</w:t>
      </w:r>
      <w:r>
        <w:t xml:space="preserve">ap </w:t>
      </w:r>
      <w:r w:rsidR="003F6C2E">
        <w:t>API</w:t>
      </w:r>
    </w:p>
    <w:p w14:paraId="3915971D" w14:textId="77777777" w:rsidR="00A62EAA" w:rsidRDefault="00A92E31">
      <w:pPr>
        <w:pStyle w:val="Compact"/>
        <w:numPr>
          <w:ilvl w:val="0"/>
          <w:numId w:val="7"/>
        </w:numPr>
      </w:pPr>
      <w:r>
        <w:t>1 team member for this project and completed in 7 days.</w:t>
      </w:r>
    </w:p>
    <w:p w14:paraId="0C5304D6" w14:textId="68935D75" w:rsidR="00A62EAA" w:rsidRDefault="00776E97">
      <w:pPr>
        <w:pStyle w:val="Compact"/>
        <w:numPr>
          <w:ilvl w:val="0"/>
          <w:numId w:val="7"/>
        </w:numPr>
      </w:pPr>
      <w:r>
        <w:t>Technics A</w:t>
      </w:r>
      <w:r w:rsidRPr="00D136D2">
        <w:t>pplied</w:t>
      </w:r>
      <w:r w:rsidR="00A92E31">
        <w:t>: Python, Google Map API, Shell Script</w:t>
      </w:r>
    </w:p>
    <w:p w14:paraId="70C1ACE0" w14:textId="77777777" w:rsidR="00776BFD" w:rsidRDefault="00776BFD" w:rsidP="00776BFD">
      <w:pPr>
        <w:pStyle w:val="Compact"/>
        <w:ind w:left="480"/>
      </w:pPr>
    </w:p>
    <w:p w14:paraId="67ED3C4A" w14:textId="097E5D51" w:rsidR="00A62EAA" w:rsidRDefault="00D136D2">
      <w:pPr>
        <w:pStyle w:val="Heading3"/>
      </w:pPr>
      <w:bookmarkStart w:id="7" w:name="vieshowfunmovie-for-windowsphone"/>
      <w:proofErr w:type="spellStart"/>
      <w:r>
        <w:t>VieshowFunMovie</w:t>
      </w:r>
      <w:proofErr w:type="spellEnd"/>
    </w:p>
    <w:bookmarkEnd w:id="7"/>
    <w:p w14:paraId="132EC5B7" w14:textId="66AFDC4A" w:rsidR="00A62EAA" w:rsidRDefault="00776E97">
      <w:r>
        <w:t>Imp</w:t>
      </w:r>
      <w:r w:rsidR="003F6C2E">
        <w:t>lement</w:t>
      </w:r>
      <w:r w:rsidR="003E5BCC">
        <w:t>ed</w:t>
      </w:r>
      <w:r w:rsidR="003F6C2E">
        <w:t xml:space="preserve"> a Windows P</w:t>
      </w:r>
      <w:r>
        <w:t>hone a</w:t>
      </w:r>
      <w:r w:rsidR="003F6C2E">
        <w:t xml:space="preserve">pp for </w:t>
      </w:r>
      <w:hyperlink r:id="rId17" w:history="1">
        <w:r w:rsidR="003F6C2E" w:rsidRPr="00F16552">
          <w:rPr>
            <w:rStyle w:val="Hyperlink"/>
            <w:color w:val="4F81BD" w:themeColor="accent1"/>
            <w:u w:val="none"/>
          </w:rPr>
          <w:t>Vieshow C</w:t>
        </w:r>
        <w:r w:rsidR="00A92E31" w:rsidRPr="00F16552">
          <w:rPr>
            <w:rStyle w:val="Hyperlink"/>
            <w:color w:val="4F81BD" w:themeColor="accent1"/>
            <w:u w:val="none"/>
          </w:rPr>
          <w:t>inemas</w:t>
        </w:r>
      </w:hyperlink>
      <w:r w:rsidR="00A92E31">
        <w:t>. Cooperate</w:t>
      </w:r>
      <w:r w:rsidR="003F6C2E">
        <w:t>d</w:t>
      </w:r>
      <w:r w:rsidR="00A92E31">
        <w:t xml:space="preserve"> with Microsoft and </w:t>
      </w:r>
      <w:r w:rsidR="003F6C2E">
        <w:t>gave a demo at Windows phone promotion event at T</w:t>
      </w:r>
      <w:r w:rsidR="00A92E31">
        <w:t>aipei.</w:t>
      </w:r>
    </w:p>
    <w:p w14:paraId="508320C6" w14:textId="77777777" w:rsidR="003F6C2E" w:rsidRDefault="00A92E31" w:rsidP="003F6C2E">
      <w:pPr>
        <w:pStyle w:val="Compact"/>
        <w:numPr>
          <w:ilvl w:val="0"/>
          <w:numId w:val="8"/>
        </w:numPr>
      </w:pPr>
      <w:r>
        <w:t>1 team member for this project</w:t>
      </w:r>
    </w:p>
    <w:p w14:paraId="02E3F203" w14:textId="518D1F8D" w:rsidR="00A62EAA" w:rsidRDefault="00776E97" w:rsidP="003F6C2E">
      <w:pPr>
        <w:pStyle w:val="Compact"/>
        <w:numPr>
          <w:ilvl w:val="0"/>
          <w:numId w:val="8"/>
        </w:numPr>
      </w:pPr>
      <w:r>
        <w:t>Technics A</w:t>
      </w:r>
      <w:r w:rsidRPr="00D136D2">
        <w:t>pplied</w:t>
      </w:r>
      <w:r w:rsidR="00A92E31">
        <w:t>: Windows Phone 7, C#</w:t>
      </w:r>
    </w:p>
    <w:p w14:paraId="7DA899A0" w14:textId="77777777" w:rsidR="009A044E" w:rsidRDefault="009A044E" w:rsidP="00F431B2">
      <w:pPr>
        <w:pStyle w:val="Heading2"/>
      </w:pPr>
    </w:p>
    <w:p w14:paraId="53CF0DFB" w14:textId="77777777" w:rsidR="009A044E" w:rsidRPr="009A044E" w:rsidRDefault="009A044E" w:rsidP="009A044E"/>
    <w:p w14:paraId="7DC80B8B" w14:textId="5E245221" w:rsidR="00A62EAA" w:rsidRDefault="00A92E31" w:rsidP="00F431B2">
      <w:pPr>
        <w:pStyle w:val="Heading2"/>
      </w:pPr>
      <w:r>
        <w:t>Self-Employed</w:t>
      </w:r>
    </w:p>
    <w:p w14:paraId="74DD3483" w14:textId="77777777" w:rsidR="00D136D2" w:rsidRDefault="00D136D2" w:rsidP="00D136D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8" w:name="paradise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Monster Strike Game Guide</w:t>
      </w:r>
    </w:p>
    <w:p w14:paraId="05813B28" w14:textId="77777777" w:rsidR="00776BFD" w:rsidRDefault="003E5BCC" w:rsidP="00776BFD">
      <w:r>
        <w:t>Official licensed A</w:t>
      </w:r>
      <w:r w:rsidRPr="00D136D2">
        <w:t xml:space="preserve">ndroid game guide </w:t>
      </w:r>
      <w:hyperlink r:id="rId18" w:history="1">
        <w:r w:rsidRPr="00F16552">
          <w:rPr>
            <w:rStyle w:val="Hyperlink"/>
            <w:color w:val="4F81BD" w:themeColor="accent1"/>
            <w:u w:val="none"/>
          </w:rPr>
          <w:t>app</w:t>
        </w:r>
      </w:hyperlink>
      <w:r w:rsidRPr="00D136D2">
        <w:t xml:space="preserve"> for Monster Strike</w:t>
      </w:r>
      <w:r w:rsidRPr="003E5BCC">
        <w:t xml:space="preserve"> </w:t>
      </w:r>
    </w:p>
    <w:p w14:paraId="4339ACE1" w14:textId="0526C6BB" w:rsidR="003E5BCC" w:rsidRDefault="00776BFD" w:rsidP="0044599B">
      <w:pPr>
        <w:pStyle w:val="Compact"/>
        <w:numPr>
          <w:ilvl w:val="0"/>
          <w:numId w:val="9"/>
        </w:numPr>
      </w:pPr>
      <w:r>
        <w:t>Technics A</w:t>
      </w:r>
      <w:r w:rsidRPr="00D136D2">
        <w:t>pplied: Java, Android</w:t>
      </w:r>
    </w:p>
    <w:p w14:paraId="3BA2B798" w14:textId="77777777" w:rsidR="00776BFD" w:rsidRDefault="00776BFD" w:rsidP="00776BFD">
      <w:pPr>
        <w:pStyle w:val="Compact"/>
        <w:ind w:left="480"/>
      </w:pPr>
    </w:p>
    <w:p w14:paraId="1884F94E" w14:textId="77777777" w:rsidR="003E5BCC" w:rsidRPr="003E5BCC" w:rsidRDefault="00D136D2" w:rsidP="003E5BCC">
      <w:pPr>
        <w:pStyle w:val="Heading3"/>
      </w:pPr>
      <w:proofErr w:type="spellStart"/>
      <w:r>
        <w:t>SightsDoor</w:t>
      </w:r>
      <w:proofErr w:type="spellEnd"/>
    </w:p>
    <w:p w14:paraId="29162311" w14:textId="46AA64C8" w:rsidR="00776BFD" w:rsidRDefault="003E5BCC" w:rsidP="00776BFD">
      <w:r>
        <w:t xml:space="preserve">Outsourcing project from a Japan company. Implemented the </w:t>
      </w:r>
      <w:hyperlink r:id="rId19">
        <w:r>
          <w:rPr>
            <w:rStyle w:val="Link"/>
          </w:rPr>
          <w:t>Android app</w:t>
        </w:r>
      </w:hyperlink>
      <w:r>
        <w:t>.</w:t>
      </w:r>
      <w:r w:rsidR="00776BFD" w:rsidRPr="00776BFD">
        <w:t xml:space="preserve"> </w:t>
      </w:r>
    </w:p>
    <w:p w14:paraId="0C204D40" w14:textId="77777777" w:rsidR="00776BFD" w:rsidRDefault="00776BFD" w:rsidP="00776BFD">
      <w:pPr>
        <w:pStyle w:val="Compact"/>
        <w:numPr>
          <w:ilvl w:val="0"/>
          <w:numId w:val="9"/>
        </w:numPr>
      </w:pPr>
      <w:r>
        <w:t xml:space="preserve">Cooperated and had been a mobile side technical consultant for </w:t>
      </w:r>
      <w:bookmarkStart w:id="9" w:name="_GoBack"/>
      <w:bookmarkEnd w:id="9"/>
      <w:r>
        <w:t>3 months.</w:t>
      </w:r>
    </w:p>
    <w:p w14:paraId="4E403F14" w14:textId="77777777" w:rsidR="00776BFD" w:rsidRDefault="00776BFD" w:rsidP="00776BFD">
      <w:pPr>
        <w:pStyle w:val="Compact"/>
        <w:numPr>
          <w:ilvl w:val="0"/>
          <w:numId w:val="9"/>
        </w:numPr>
      </w:pPr>
      <w:r>
        <w:t>Technics A</w:t>
      </w:r>
      <w:r w:rsidRPr="00D136D2">
        <w:t>pplied</w:t>
      </w:r>
      <w:r>
        <w:t xml:space="preserve">: Java, Android, Facebook Android SDK, </w:t>
      </w:r>
      <w:proofErr w:type="spellStart"/>
      <w:r>
        <w:t>RESTful</w:t>
      </w:r>
      <w:proofErr w:type="spellEnd"/>
      <w:r>
        <w:t xml:space="preserve"> API, JSON, </w:t>
      </w:r>
      <w:proofErr w:type="spellStart"/>
      <w:r>
        <w:t>Git</w:t>
      </w:r>
      <w:proofErr w:type="spellEnd"/>
    </w:p>
    <w:p w14:paraId="16A9FAFF" w14:textId="77777777" w:rsidR="003E5BCC" w:rsidRPr="003E5BCC" w:rsidRDefault="003E5BCC" w:rsidP="00776BFD">
      <w:pPr>
        <w:pStyle w:val="Compact"/>
      </w:pPr>
    </w:p>
    <w:p w14:paraId="68E7C28A" w14:textId="77777777" w:rsidR="00A62EAA" w:rsidRDefault="00A92E31">
      <w:pPr>
        <w:pStyle w:val="Heading3"/>
        <w:rPr>
          <w:lang w:eastAsia="zh-TW"/>
        </w:rPr>
      </w:pPr>
      <w:r>
        <w:t>Paradise</w:t>
      </w:r>
    </w:p>
    <w:bookmarkEnd w:id="8"/>
    <w:p w14:paraId="1E1F1A1A" w14:textId="5B54C37F" w:rsidR="00A62EAA" w:rsidRDefault="00A92E31">
      <w:r>
        <w:t>A private customized service. Sign in and crawl data from website</w:t>
      </w:r>
      <w:r w:rsidR="003F6C2E">
        <w:t>s</w:t>
      </w:r>
      <w:r>
        <w:t>. Send notific</w:t>
      </w:r>
      <w:r w:rsidR="00776E97">
        <w:t>ations and display the data in a</w:t>
      </w:r>
      <w:r>
        <w:t>pp.</w:t>
      </w:r>
    </w:p>
    <w:p w14:paraId="2A39157D" w14:textId="77777777" w:rsidR="00A62EAA" w:rsidRDefault="00A92E31">
      <w:pPr>
        <w:pStyle w:val="Compact"/>
        <w:numPr>
          <w:ilvl w:val="0"/>
          <w:numId w:val="10"/>
        </w:numPr>
      </w:pPr>
      <w:r>
        <w:t>2 team members for this project</w:t>
      </w:r>
    </w:p>
    <w:p w14:paraId="67F3765C" w14:textId="01B6C29D" w:rsidR="00A62EAA" w:rsidRDefault="00776E97" w:rsidP="00D136D2">
      <w:pPr>
        <w:pStyle w:val="Compact"/>
        <w:numPr>
          <w:ilvl w:val="0"/>
          <w:numId w:val="10"/>
        </w:numPr>
      </w:pPr>
      <w:r>
        <w:t>Technics A</w:t>
      </w:r>
      <w:r w:rsidRPr="00D136D2">
        <w:t>pplied</w:t>
      </w:r>
      <w:r w:rsidR="00A92E31">
        <w:t xml:space="preserve">: Java, Android, MySQL, SWT, </w:t>
      </w:r>
      <w:proofErr w:type="spellStart"/>
      <w:r w:rsidR="00A92E31">
        <w:t>Jsoup</w:t>
      </w:r>
      <w:proofErr w:type="spellEnd"/>
      <w:r w:rsidR="00A92E31">
        <w:t xml:space="preserve">, </w:t>
      </w:r>
      <w:proofErr w:type="spellStart"/>
      <w:r w:rsidR="00A92E31">
        <w:t>REST</w:t>
      </w:r>
      <w:r w:rsidR="003F6C2E">
        <w:t>ful</w:t>
      </w:r>
      <w:proofErr w:type="spellEnd"/>
      <w:r w:rsidR="003F6C2E">
        <w:t xml:space="preserve"> </w:t>
      </w:r>
      <w:r w:rsidR="00A92E31">
        <w:t xml:space="preserve">API, JSON, </w:t>
      </w:r>
      <w:proofErr w:type="spellStart"/>
      <w:r w:rsidR="00A92E31">
        <w:t>Git</w:t>
      </w:r>
      <w:proofErr w:type="spellEnd"/>
      <w:r w:rsidR="00A92E31">
        <w:t>,</w:t>
      </w:r>
      <w:r w:rsidR="003A5728">
        <w:t xml:space="preserve"> Parse, </w:t>
      </w:r>
      <w:proofErr w:type="spellStart"/>
      <w:r w:rsidR="003A5728">
        <w:t>OpenShift</w:t>
      </w:r>
      <w:proofErr w:type="spellEnd"/>
      <w:r w:rsidR="003A5728">
        <w:t xml:space="preserve"> </w:t>
      </w:r>
    </w:p>
    <w:sectPr w:rsidR="00A62EAA" w:rsidSect="009A044E">
      <w:pgSz w:w="12240" w:h="15840"/>
      <w:pgMar w:top="1440" w:right="1800" w:bottom="1440" w:left="1800" w:header="70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C7E3E5" w14:textId="77777777" w:rsidR="00620FC7" w:rsidRDefault="00620FC7" w:rsidP="009A044E">
      <w:pPr>
        <w:spacing w:before="0" w:after="0"/>
      </w:pPr>
      <w:r>
        <w:separator/>
      </w:r>
    </w:p>
  </w:endnote>
  <w:endnote w:type="continuationSeparator" w:id="0">
    <w:p w14:paraId="494C6A6B" w14:textId="77777777" w:rsidR="00620FC7" w:rsidRDefault="00620FC7" w:rsidP="009A044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487F47" w14:textId="77777777" w:rsidR="00620FC7" w:rsidRDefault="00620FC7" w:rsidP="009A044E">
      <w:pPr>
        <w:spacing w:before="0" w:after="0"/>
      </w:pPr>
      <w:r>
        <w:separator/>
      </w:r>
    </w:p>
  </w:footnote>
  <w:footnote w:type="continuationSeparator" w:id="0">
    <w:p w14:paraId="08311062" w14:textId="77777777" w:rsidR="00620FC7" w:rsidRDefault="00620FC7" w:rsidP="009A044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9052698"/>
    <w:multiLevelType w:val="multilevel"/>
    <w:tmpl w:val="3B7A1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0251A0"/>
    <w:multiLevelType w:val="multilevel"/>
    <w:tmpl w:val="CFEE97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A02BA"/>
    <w:rsid w:val="000B1E41"/>
    <w:rsid w:val="000D1BDF"/>
    <w:rsid w:val="000D2399"/>
    <w:rsid w:val="00120287"/>
    <w:rsid w:val="002529AD"/>
    <w:rsid w:val="002A395E"/>
    <w:rsid w:val="002D39A0"/>
    <w:rsid w:val="003A5728"/>
    <w:rsid w:val="003E5BCC"/>
    <w:rsid w:val="003F6C2E"/>
    <w:rsid w:val="0041797A"/>
    <w:rsid w:val="004E29B3"/>
    <w:rsid w:val="00532736"/>
    <w:rsid w:val="0055631D"/>
    <w:rsid w:val="00590D07"/>
    <w:rsid w:val="00620FC7"/>
    <w:rsid w:val="00687E8E"/>
    <w:rsid w:val="006F3D8D"/>
    <w:rsid w:val="007705AA"/>
    <w:rsid w:val="00776BFD"/>
    <w:rsid w:val="00776E97"/>
    <w:rsid w:val="00784D58"/>
    <w:rsid w:val="00867525"/>
    <w:rsid w:val="008B18A0"/>
    <w:rsid w:val="008D6863"/>
    <w:rsid w:val="008E4F33"/>
    <w:rsid w:val="00903324"/>
    <w:rsid w:val="00935969"/>
    <w:rsid w:val="009A044E"/>
    <w:rsid w:val="009F0D40"/>
    <w:rsid w:val="00A62EAA"/>
    <w:rsid w:val="00A92E31"/>
    <w:rsid w:val="00AA39AF"/>
    <w:rsid w:val="00B55F63"/>
    <w:rsid w:val="00B764E7"/>
    <w:rsid w:val="00B86B75"/>
    <w:rsid w:val="00BA3D0C"/>
    <w:rsid w:val="00BC48D5"/>
    <w:rsid w:val="00C36279"/>
    <w:rsid w:val="00C4414C"/>
    <w:rsid w:val="00C5690B"/>
    <w:rsid w:val="00CE10A5"/>
    <w:rsid w:val="00D136D2"/>
    <w:rsid w:val="00D246B3"/>
    <w:rsid w:val="00D43BD2"/>
    <w:rsid w:val="00D76D04"/>
    <w:rsid w:val="00DC3F5C"/>
    <w:rsid w:val="00E23DE9"/>
    <w:rsid w:val="00E25A88"/>
    <w:rsid w:val="00E27B58"/>
    <w:rsid w:val="00E315A3"/>
    <w:rsid w:val="00F16552"/>
    <w:rsid w:val="00F431B2"/>
    <w:rsid w:val="00FB3BB5"/>
    <w:rsid w:val="00FE4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ED4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2529A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9A044E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9A044E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9A044E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9A044E"/>
    <w:rPr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CE10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5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www.linkedin.com/in/proevan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s://github.com/proevan" TargetMode="External"/><Relationship Id="rId11" Type="http://schemas.openxmlformats.org/officeDocument/2006/relationships/hyperlink" Target="https://loopd.com/" TargetMode="External"/><Relationship Id="rId12" Type="http://schemas.openxmlformats.org/officeDocument/2006/relationships/hyperlink" Target="https://play.google.com/store/apps/developer?id=Loopd+Inc." TargetMode="External"/><Relationship Id="rId13" Type="http://schemas.openxmlformats.org/officeDocument/2006/relationships/hyperlink" Target="https://github.com/loopdinc/android-loopd-sdk" TargetMode="External"/><Relationship Id="rId14" Type="http://schemas.openxmlformats.org/officeDocument/2006/relationships/hyperlink" Target="https://play.google.com/store/apps/details?id=com.BreezeApp" TargetMode="External"/><Relationship Id="rId15" Type="http://schemas.openxmlformats.org/officeDocument/2006/relationships/hyperlink" Target="http://www.breezecenter.com/" TargetMode="External"/><Relationship Id="rId16" Type="http://schemas.openxmlformats.org/officeDocument/2006/relationships/hyperlink" Target="https://github.com/proevan/temp/blob/master/assets/taiwan_districts.png?raw=true" TargetMode="External"/><Relationship Id="rId17" Type="http://schemas.openxmlformats.org/officeDocument/2006/relationships/hyperlink" Target="https://www.vscinemas.com.tw/" TargetMode="External"/><Relationship Id="rId18" Type="http://schemas.openxmlformats.org/officeDocument/2006/relationships/hyperlink" Target="https://play.google.com/store/apps/details?id=com.capsuletaiwan.monsterstrike" TargetMode="External"/><Relationship Id="rId19" Type="http://schemas.openxmlformats.org/officeDocument/2006/relationships/hyperlink" Target="http://sightsdoor.com/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yanghsin.l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AEE1740-74ED-6D44-BF3D-BC80D6D53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654</Words>
  <Characters>3734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7</cp:revision>
  <cp:lastPrinted>2016-09-05T06:25:00Z</cp:lastPrinted>
  <dcterms:created xsi:type="dcterms:W3CDTF">2016-09-05T06:25:00Z</dcterms:created>
  <dcterms:modified xsi:type="dcterms:W3CDTF">2016-11-12T08:47:00Z</dcterms:modified>
</cp:coreProperties>
</file>